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BE562C" w14:textId="7E295B2B" w:rsidR="004020D1" w:rsidRPr="00EF327C" w:rsidRDefault="00EF327C" w:rsidP="00EF327C">
      <w:r w:rsidRPr="00EF327C">
        <w:t>Journal Change TO JPRI FROM JAMMR</w:t>
      </w:r>
      <w:bookmarkStart w:id="0" w:name="_GoBack"/>
      <w:bookmarkEnd w:id="0"/>
    </w:p>
    <w:sectPr w:rsidR="004020D1" w:rsidRPr="00EF327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SxMLE0MzE0MzUyszBQ0lEKTi0uzszPAykwrAUA1FkAHywAAAA="/>
  </w:docVars>
  <w:rsids>
    <w:rsidRoot w:val="00144E5B"/>
    <w:rsid w:val="00144E5B"/>
    <w:rsid w:val="004020D1"/>
    <w:rsid w:val="00D01EF1"/>
    <w:rsid w:val="00EF32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EB0379"/>
  <w15:chartTrackingRefBased/>
  <w15:docId w15:val="{400BCB0E-CC92-486E-AE46-CD583B46CF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020D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020D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</Words>
  <Characters>29</Characters>
  <Application>Microsoft Office Word</Application>
  <DocSecurity>0</DocSecurity>
  <Lines>1</Lines>
  <Paragraphs>1</Paragraphs>
  <ScaleCrop>false</ScaleCrop>
  <Company/>
  <LinksUpToDate>false</LinksUpToDate>
  <CharactersWithSpaces>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New 16</dc:creator>
  <cp:keywords/>
  <dc:description/>
  <cp:lastModifiedBy>SDI 1144</cp:lastModifiedBy>
  <cp:revision>3</cp:revision>
  <dcterms:created xsi:type="dcterms:W3CDTF">2025-12-29T12:29:00Z</dcterms:created>
  <dcterms:modified xsi:type="dcterms:W3CDTF">2026-01-03T09:39:00Z</dcterms:modified>
</cp:coreProperties>
</file>